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Xe5addbc61fa07a76a6402cb7d3279d05448689c"/>
    <w:p>
      <w:pPr>
        <w:pStyle w:val="Heading1"/>
      </w:pPr>
      <w:r>
        <w:t xml:space="preserve">Internship Application Letter: Baker Position in Canada Toront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Insert Bakery Name]</w:t>
      </w:r>
      <w:r>
        <w:br/>
      </w:r>
      <w:r>
        <w:rPr>
          <w:bCs/>
          <w:b/>
        </w:rPr>
        <w:t xml:space="preserve">Company Address:</w:t>
      </w:r>
      <w:r>
        <w:br/>
      </w:r>
      <w:r>
        <w:t xml:space="preserve">[Insert Street Address]</w:t>
      </w:r>
      <w:r>
        <w:br/>
      </w:r>
      <w:r>
        <w:t xml:space="preserve">Toronto, Ontario M5V 1T4</w:t>
      </w:r>
      <w:r>
        <w:br/>
      </w:r>
      <w:r>
        <w:t xml:space="preserve">Canada</w:t>
      </w:r>
    </w:p>
    <w:p>
      <w:pPr>
        <w:pStyle w:val="BodyText"/>
      </w:pPr>
      <w:r>
        <w:t xml:space="preserve">Dear Hiring Manager,</w:t>
      </w:r>
    </w:p>
    <w:p>
      <w:pPr>
        <w:pStyle w:val="BodyText"/>
      </w:pPr>
      <w:r>
        <w:t xml:space="preserve">I am writing to express my enthusiastic interest in the Baker Internship position at your esteemed establishment, as advertised on the [Platform/Website Name]. As a dedicated culinary student with a profound passion for artisanal baking and a deep appreciation for Canada's rich food culture, I am eager to contribute my skills and learn under the guidance of Toronto’s renowned baking professionals. This internship represents not only a pivotal step in my career journey but also an opportunity to immerse myself in the dynamic culinary landscape of Canada Toronto—a city celebrated for its vibrant multicultural influences and commitment to excellence in food craftsmanship.</w:t>
      </w:r>
    </w:p>
    <w:p>
      <w:pPr>
        <w:pStyle w:val="BodyText"/>
      </w:pPr>
      <w:r>
        <w:t xml:space="preserve">My fascination with baking began during my formative years in [Your City/Region, Canada], where I was captivated by the artistry of creating breads that tell stories through texture, flavor, and tradition. This passion led me to pursue a formal culinary education at [Your College/Institution Name] in Ontario, where I have immersed myself in foundational baking techniques, food science principles, and the ethical sourcing of ingredients. Throughout my studies, I consistently prioritized hands-on experience—whether assisting at community pop-up bakeries or volunteering at local food banks—to develop practical skills aligned with the standards expected of a professional</w:t>
      </w:r>
      <w:r>
        <w:t xml:space="preserve"> </w:t>
      </w:r>
      <w:r>
        <w:rPr>
          <w:bCs/>
          <w:b/>
        </w:rPr>
        <w:t xml:space="preserve">Baker</w:t>
      </w:r>
      <w:r>
        <w:t xml:space="preserve"> </w:t>
      </w:r>
      <w:r>
        <w:t xml:space="preserve">in Canada’s competitive market. My coursework included specialized modules on Canadian grain varieties, seasonal baking practices, and cultural bread traditions reflective of Toronto’s diverse population, all of which have prepared me to thrive in your bakery environment.</w:t>
      </w:r>
    </w:p>
    <w:p>
      <w:pPr>
        <w:pStyle w:val="BodyText"/>
      </w:pPr>
      <w:r>
        <w:t xml:space="preserve">What excites me most about this opportunity is the chance to work within Toronto’s thriving food ecosystem. Canada Toronto stands as a global hub where culinary innovation meets heritage, from the bustling markets of St. Lawrence Market to the cozy neighborhood bakeries on Queen Street West. I have long admired how Toronto-based bakeries seamlessly blend traditional methods with contemporary creativity—using locally sourced Ontario wheat for sourdough, incorporating maple syrup into pastries, and adapting recipes to honor immigrant communities’ culinary legacies. As a future</w:t>
      </w:r>
      <w:r>
        <w:t xml:space="preserve"> </w:t>
      </w:r>
      <w:r>
        <w:rPr>
          <w:bCs/>
          <w:b/>
        </w:rPr>
        <w:t xml:space="preserve">Baker</w:t>
      </w:r>
      <w:r>
        <w:t xml:space="preserve">, I am committed to respecting these traditions while embracing the evolving tastes of Toronto’s residents. My understanding of Canadian food safety regulations (including CFIA guidelines) and my ability to work efficiently in high-pressure environments—honed during my shifts at [Previous Bakery/Workplace]—ensure I can contribute immediately while learning from your team.</w:t>
      </w:r>
    </w:p>
    <w:p>
      <w:pPr>
        <w:pStyle w:val="BodyText"/>
      </w:pPr>
      <w:r>
        <w:t xml:space="preserve">In my previous role as a part-time bakery assistant at [Local Bakery Name], I mastered essential skills critical for this internship. I managed dough fermentation schedules, produced 150+ daily loaves of artisan breads (including rye, brioche, and gluten-free options), and maintained strict sanitation protocols in compliance with Ontario’s Occupational Health &amp; Safety Act. Additionally, I collaborated with a team of 5 to develop seasonal menus featuring local ingredients—such as peaches from Niagara farms in summer tarts or pumpkin purée for fall spiced loaves—demonstrating my ability to align menu planning with Toronto’s agricultural calendar. These experiences taught me that baking is not merely a craft but an act of community engagement: each loaf shared at our pop-up market stall in Kensington Market fostered connections among diverse residents, embodying the spirit of</w:t>
      </w:r>
      <w:r>
        <w:t xml:space="preserve"> </w:t>
      </w:r>
      <w:r>
        <w:rPr>
          <w:bCs/>
          <w:b/>
        </w:rPr>
        <w:t xml:space="preserve">Canada Toronto</w:t>
      </w:r>
      <w:r>
        <w:t xml:space="preserve"> </w:t>
      </w:r>
      <w:r>
        <w:t xml:space="preserve">as a place where food unites people.</w:t>
      </w:r>
    </w:p>
    <w:p>
      <w:pPr>
        <w:pStyle w:val="BodyText"/>
      </w:pPr>
      <w:r>
        <w:t xml:space="preserve">I am particularly drawn to your bakery’s reputation for [mention specific detail from company research: e.g., "sustainable sourcing," "award-winning sourdough," or "community-focused initiatives"]. I have followed your work with admiration, especially how you’ve expanded access to gluten-free artisan breads in a city where dietary needs are increasingly diverse. As someone who values inclusivity in food service, I am eager to learn from your team’s approach to innovating while respecting cultural and dietary traditions—a principle central to Toronto’s identity as Canada’s most multicultural city. This internship would allow me to deepen my knowledge of advanced techniques like laminating for croissants or creating intricate pastry decorations, all within a framework that prioritizes ethical practices and customer satisfaction.</w:t>
      </w:r>
    </w:p>
    <w:p>
      <w:pPr>
        <w:pStyle w:val="BodyText"/>
      </w:pPr>
      <w:r>
        <w:t xml:space="preserve">My commitment extends beyond the kitchen: I am fluent in English and conversational French (Level B1), enabling seamless communication with Toronto’s bilingual workforce. I also possess proficiency in using commercial mixers, dough sheeters, and inventory management software—tools essential for efficiency in a professional bakery setting. Most importantly, I bring a relentless work ethic, a growth mindset honed through overcoming challenges like troubleshooting failed fermentation during winter months (a common hurdle in Canadian climate), and an unwavering passion for baking as both science and artistry.</w:t>
      </w:r>
    </w:p>
    <w:p>
      <w:pPr>
        <w:pStyle w:val="BodyText"/>
      </w:pPr>
      <w:r>
        <w:t xml:space="preserve">As Canada’s culinary scene continues to evolve, Toronto remains at the forefront of this movement. I am eager to contribute my energy, skills, and dedication to your bakery’s mission while absorbing wisdom from seasoned professionals who shape the city’s food culture. This</w:t>
      </w:r>
      <w:r>
        <w:t xml:space="preserve"> </w:t>
      </w:r>
      <w:r>
        <w:rPr>
          <w:bCs/>
          <w:b/>
        </w:rPr>
        <w:t xml:space="preserve">Internship Application Letter</w:t>
      </w:r>
      <w:r>
        <w:t xml:space="preserve"> </w:t>
      </w:r>
      <w:r>
        <w:t xml:space="preserve">reflects my readiness to embrace every challenge—whether perfecting a delicate puff pastry or adapting recipes for Toronto’s diverse palate—and I am confident that my alignment with your values will make me a valuable asset to your team.</w:t>
      </w:r>
    </w:p>
    <w:p>
      <w:pPr>
        <w:pStyle w:val="BodyText"/>
      </w:pPr>
      <w:r>
        <w:t xml:space="preserve">I would welcome the opportunity to discuss how my background and aspirations align with your bakery’s vision. Thank you for considering my application. I have attached my resume for your review and am available at your earliest convenience for an interview. I look forward to the possibility of contributing to Toronto’s extraordinary baking community as a dedicated</w:t>
      </w:r>
      <w:r>
        <w:t xml:space="preserve"> </w:t>
      </w:r>
      <w:r>
        <w:rPr>
          <w:bCs/>
          <w:b/>
        </w:rPr>
        <w:t xml:space="preserve">Baker</w:t>
      </w:r>
      <w:r>
        <w:t xml:space="preserve"> </w:t>
      </w:r>
      <w:r>
        <w:t xml:space="preserve">in training.</w:t>
      </w:r>
    </w:p>
    <w:p>
      <w:pPr>
        <w:pStyle w:val="BodyText"/>
      </w:pPr>
      <w:r>
        <w:t xml:space="preserve">Sincerely,</w:t>
      </w:r>
      <w:r>
        <w:br/>
      </w:r>
      <w:r>
        <w:t xml:space="preserve">[Your Full Name]</w:t>
      </w:r>
      <w:r>
        <w:br/>
      </w:r>
      <w:r>
        <w:t xml:space="preserve">[Your Phone Number]</w:t>
      </w:r>
      <w:r>
        <w:br/>
      </w:r>
      <w:r>
        <w:t xml:space="preserve">[Your Email Address]</w:t>
      </w:r>
      <w:r>
        <w:br/>
      </w:r>
      <w:r>
        <w:t xml:space="preserve">[Your LinkedIn Profile (Optional)]</w:t>
      </w:r>
    </w:p>
    <w:p>
      <w:pPr>
        <w:pStyle w:val="BodyText"/>
      </w:pPr>
      <w:r>
        <w:rPr>
          <w:iCs/>
          <w:i/>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in Canada Toronto</dc:title>
  <dc:creator/>
  <cp:keywords/>
  <dcterms:created xsi:type="dcterms:W3CDTF">2026-04-30T00:22:05Z</dcterms:created>
  <dcterms:modified xsi:type="dcterms:W3CDTF">2026-04-30T00:22:05Z</dcterms:modified>
</cp:coreProperties>
</file>

<file path=docProps/custom.xml><?xml version="1.0" encoding="utf-8"?>
<Properties xmlns="http://schemas.openxmlformats.org/officeDocument/2006/custom-properties" xmlns:vt="http://schemas.openxmlformats.org/officeDocument/2006/docPropsVTypes"/>
</file>